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D7198" w14:textId="64D45959" w:rsidR="00DD28AA" w:rsidRPr="00F4130A" w:rsidRDefault="00DD28AA" w:rsidP="00FC7EAA">
      <w:pPr>
        <w:spacing w:line="240" w:lineRule="auto"/>
        <w:rPr>
          <w:sz w:val="28"/>
          <w:szCs w:val="28"/>
          <w:lang w:val="en-US"/>
        </w:rPr>
      </w:pPr>
      <w:r w:rsidRPr="00F4130A">
        <w:rPr>
          <w:sz w:val="28"/>
          <w:szCs w:val="28"/>
          <w:lang w:val="en-US"/>
        </w:rPr>
        <w:t>DCIT 208</w:t>
      </w:r>
      <w:r>
        <w:rPr>
          <w:sz w:val="28"/>
          <w:szCs w:val="28"/>
          <w:lang w:val="en-US"/>
        </w:rPr>
        <w:t xml:space="preserve"> FINAL ASSIGNMENT</w:t>
      </w:r>
    </w:p>
    <w:p w14:paraId="0145DBB6" w14:textId="0D1D55E3" w:rsidR="00952A3A" w:rsidRDefault="00DD28AA" w:rsidP="00FC7EAA">
      <w:pPr>
        <w:spacing w:line="240" w:lineRule="auto"/>
        <w:rPr>
          <w:sz w:val="28"/>
          <w:szCs w:val="28"/>
          <w:lang w:val="en-US"/>
        </w:rPr>
      </w:pPr>
      <w:r w:rsidRPr="00F4130A">
        <w:rPr>
          <w:b/>
          <w:bCs/>
          <w:sz w:val="28"/>
          <w:szCs w:val="28"/>
          <w:lang w:val="en-US"/>
        </w:rPr>
        <w:t>10841867</w:t>
      </w:r>
    </w:p>
    <w:p w14:paraId="0B1CA32C" w14:textId="04BFC96A" w:rsidR="00952A3A" w:rsidRDefault="00952A3A" w:rsidP="00FC7EAA">
      <w:pPr>
        <w:spacing w:line="240" w:lineRule="auto"/>
        <w:rPr>
          <w:sz w:val="28"/>
          <w:szCs w:val="28"/>
          <w:lang w:val="en-US"/>
        </w:rPr>
      </w:pPr>
    </w:p>
    <w:p w14:paraId="4C9E9297" w14:textId="415B12FB" w:rsidR="003C79B9" w:rsidRPr="007D1654" w:rsidRDefault="007D1654" w:rsidP="007D1654">
      <w:pPr>
        <w:spacing w:line="240" w:lineRule="auto"/>
        <w:rPr>
          <w:sz w:val="28"/>
          <w:szCs w:val="28"/>
          <w:lang w:val="en-US"/>
        </w:rPr>
      </w:pPr>
      <w:r w:rsidRPr="007D1654">
        <w:rPr>
          <w:sz w:val="28"/>
          <w:szCs w:val="28"/>
          <w:lang w:val="en-US"/>
        </w:rPr>
        <w:t>1.</w:t>
      </w:r>
      <w:r>
        <w:rPr>
          <w:sz w:val="28"/>
          <w:szCs w:val="28"/>
          <w:lang w:val="en-US"/>
        </w:rPr>
        <w:t xml:space="preserve"> </w:t>
      </w:r>
      <w:r w:rsidR="003C79B9" w:rsidRPr="007D1654">
        <w:rPr>
          <w:sz w:val="28"/>
          <w:szCs w:val="28"/>
          <w:lang w:val="en-US"/>
        </w:rPr>
        <w:t xml:space="preserve">A typical information system is made up of entities of which have externally visible properties. Software architecture deals with </w:t>
      </w:r>
      <w:r w:rsidR="002A1D5B">
        <w:rPr>
          <w:sz w:val="28"/>
          <w:szCs w:val="28"/>
          <w:lang w:val="en-US"/>
        </w:rPr>
        <w:t xml:space="preserve">the </w:t>
      </w:r>
      <w:r w:rsidR="003C79B9" w:rsidRPr="007D1654">
        <w:rPr>
          <w:sz w:val="28"/>
          <w:szCs w:val="28"/>
          <w:lang w:val="en-US"/>
        </w:rPr>
        <w:t xml:space="preserve">structure of the structures of this information system and the relationship that exists among them. The discipline in </w:t>
      </w:r>
      <w:r w:rsidR="00EF7E32" w:rsidRPr="007D1654">
        <w:rPr>
          <w:sz w:val="28"/>
          <w:szCs w:val="28"/>
          <w:lang w:val="en-US"/>
        </w:rPr>
        <w:t xml:space="preserve">organizing and </w:t>
      </w:r>
      <w:r w:rsidR="003C79B9" w:rsidRPr="007D1654">
        <w:rPr>
          <w:sz w:val="28"/>
          <w:szCs w:val="28"/>
          <w:lang w:val="en-US"/>
        </w:rPr>
        <w:t>establishing these</w:t>
      </w:r>
      <w:r w:rsidR="00EF7E32" w:rsidRPr="007D1654">
        <w:rPr>
          <w:sz w:val="28"/>
          <w:szCs w:val="28"/>
          <w:lang w:val="en-US"/>
        </w:rPr>
        <w:t xml:space="preserve"> vital</w:t>
      </w:r>
      <w:r w:rsidR="003C79B9" w:rsidRPr="007D1654">
        <w:rPr>
          <w:sz w:val="28"/>
          <w:szCs w:val="28"/>
          <w:lang w:val="en-US"/>
        </w:rPr>
        <w:t xml:space="preserve"> structures and systems involves software architecture.</w:t>
      </w:r>
    </w:p>
    <w:p w14:paraId="3B92FCC5" w14:textId="50C77D36" w:rsidR="007D1654" w:rsidRDefault="007D1654" w:rsidP="007D1654">
      <w:pPr>
        <w:rPr>
          <w:sz w:val="28"/>
          <w:szCs w:val="28"/>
          <w:lang w:val="en-US"/>
        </w:rPr>
      </w:pPr>
    </w:p>
    <w:p w14:paraId="101B5B6F" w14:textId="532CB4B9" w:rsidR="007D1654" w:rsidRPr="007D1654" w:rsidRDefault="007D1654" w:rsidP="007D1654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.</w:t>
      </w:r>
      <w:r w:rsidR="0077778B">
        <w:rPr>
          <w:sz w:val="28"/>
          <w:szCs w:val="28"/>
          <w:lang w:val="en-US"/>
        </w:rPr>
        <w:t xml:space="preserve">  Use case of a men care system</w:t>
      </w:r>
      <w:r w:rsidR="0077778B">
        <w:rPr>
          <w:noProof/>
          <w:sz w:val="28"/>
          <w:szCs w:val="28"/>
          <w:lang w:val="en-US"/>
        </w:rPr>
        <w:drawing>
          <wp:inline distT="0" distB="0" distL="0" distR="0" wp14:anchorId="6A39528A" wp14:editId="7CE60616">
            <wp:extent cx="5731510" cy="3855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66B42" w14:textId="0D9800DA" w:rsidR="00FC7EAA" w:rsidRDefault="00FC7EAA" w:rsidP="00FC7EAA">
      <w:pPr>
        <w:spacing w:line="240" w:lineRule="auto"/>
        <w:rPr>
          <w:sz w:val="28"/>
          <w:szCs w:val="28"/>
          <w:lang w:val="en-US"/>
        </w:rPr>
      </w:pPr>
    </w:p>
    <w:p w14:paraId="1B656BB6" w14:textId="527AA713" w:rsidR="00FC7EAA" w:rsidRDefault="007D1654" w:rsidP="00FC7EA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3</w:t>
      </w:r>
      <w:r w:rsidR="00FC7EAA">
        <w:rPr>
          <w:sz w:val="28"/>
          <w:szCs w:val="28"/>
          <w:lang w:val="en-US"/>
        </w:rPr>
        <w:t xml:space="preserve">. </w:t>
      </w:r>
      <w:r w:rsidR="00FC7EAA" w:rsidRPr="00FC7EAA">
        <w:rPr>
          <w:b/>
          <w:bCs/>
          <w:sz w:val="28"/>
          <w:szCs w:val="28"/>
          <w:lang w:val="en-US"/>
        </w:rPr>
        <w:t>For</w:t>
      </w:r>
      <w:r w:rsidR="00FC7EAA">
        <w:rPr>
          <w:sz w:val="28"/>
          <w:szCs w:val="28"/>
          <w:lang w:val="en-US"/>
        </w:rPr>
        <w:t xml:space="preserve">: </w:t>
      </w:r>
      <w:r w:rsidR="00DF5E52">
        <w:rPr>
          <w:sz w:val="28"/>
          <w:szCs w:val="28"/>
          <w:lang w:val="en-US"/>
        </w:rPr>
        <w:t xml:space="preserve">Developers are responsible for their codes’ quality. </w:t>
      </w:r>
      <w:r w:rsidR="00FC7EAA">
        <w:rPr>
          <w:sz w:val="28"/>
          <w:szCs w:val="28"/>
          <w:lang w:val="en-US"/>
        </w:rPr>
        <w:t>When developers test their codes,</w:t>
      </w:r>
      <w:r w:rsidR="00114A72">
        <w:rPr>
          <w:sz w:val="28"/>
          <w:szCs w:val="28"/>
          <w:lang w:val="en-US"/>
        </w:rPr>
        <w:t xml:space="preserve"> they</w:t>
      </w:r>
      <w:r w:rsidR="00FC7EAA">
        <w:rPr>
          <w:sz w:val="28"/>
          <w:szCs w:val="28"/>
          <w:lang w:val="en-US"/>
        </w:rPr>
        <w:t xml:space="preserve"> can confirm that the code</w:t>
      </w:r>
      <w:r w:rsidR="00114A72">
        <w:rPr>
          <w:sz w:val="28"/>
          <w:szCs w:val="28"/>
          <w:lang w:val="en-US"/>
        </w:rPr>
        <w:t>,</w:t>
      </w:r>
      <w:r w:rsidR="00FC7EAA">
        <w:rPr>
          <w:sz w:val="28"/>
          <w:szCs w:val="28"/>
          <w:lang w:val="en-US"/>
        </w:rPr>
        <w:t xml:space="preserve"> even after making changes still function</w:t>
      </w:r>
      <w:r w:rsidR="00114A72">
        <w:rPr>
          <w:sz w:val="28"/>
          <w:szCs w:val="28"/>
          <w:lang w:val="en-US"/>
        </w:rPr>
        <w:t>s</w:t>
      </w:r>
      <w:r w:rsidR="00FC7EAA">
        <w:rPr>
          <w:sz w:val="28"/>
          <w:szCs w:val="28"/>
          <w:lang w:val="en-US"/>
        </w:rPr>
        <w:t xml:space="preserve"> properly</w:t>
      </w:r>
      <w:r w:rsidR="00114A72">
        <w:rPr>
          <w:sz w:val="28"/>
          <w:szCs w:val="28"/>
          <w:lang w:val="en-US"/>
        </w:rPr>
        <w:t>. Sooner or later, doing this helps save time as issues and downtime on production are greatly reduced.</w:t>
      </w:r>
    </w:p>
    <w:p w14:paraId="35C29C11" w14:textId="3BCBD028" w:rsidR="007D1654" w:rsidRDefault="007D1654" w:rsidP="00FC7EA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</w:t>
      </w:r>
      <w:r w:rsidRPr="007D1654">
        <w:rPr>
          <w:b/>
          <w:bCs/>
          <w:sz w:val="28"/>
          <w:szCs w:val="28"/>
          <w:lang w:val="en-US"/>
        </w:rPr>
        <w:t>Against</w:t>
      </w:r>
      <w:r>
        <w:rPr>
          <w:sz w:val="28"/>
          <w:szCs w:val="28"/>
          <w:lang w:val="en-US"/>
        </w:rPr>
        <w:t xml:space="preserve">: </w:t>
      </w:r>
      <w:r w:rsidR="00085499">
        <w:rPr>
          <w:sz w:val="28"/>
          <w:szCs w:val="28"/>
          <w:lang w:val="en-US"/>
        </w:rPr>
        <w:t xml:space="preserve">Some teams require developers to create automated and integrated tests that are code-based. But the development of these tests consumes time, time of which could be spent writing new codes. </w:t>
      </w:r>
      <w:r w:rsidR="003F2084">
        <w:rPr>
          <w:sz w:val="28"/>
          <w:szCs w:val="28"/>
          <w:lang w:val="en-US"/>
        </w:rPr>
        <w:t>Also</w:t>
      </w:r>
      <w:r>
        <w:rPr>
          <w:sz w:val="28"/>
          <w:szCs w:val="28"/>
          <w:lang w:val="en-US"/>
        </w:rPr>
        <w:t xml:space="preserve">, separate teams responsible for testing codes are so familiar or used to subtle </w:t>
      </w:r>
      <w:r>
        <w:rPr>
          <w:sz w:val="28"/>
          <w:szCs w:val="28"/>
          <w:lang w:val="en-US"/>
        </w:rPr>
        <w:lastRenderedPageBreak/>
        <w:t xml:space="preserve">variations </w:t>
      </w:r>
      <w:r w:rsidR="000018B9">
        <w:rPr>
          <w:sz w:val="28"/>
          <w:szCs w:val="28"/>
          <w:lang w:val="en-US"/>
        </w:rPr>
        <w:t xml:space="preserve">of application systems making them very </w:t>
      </w:r>
      <w:r w:rsidR="00DB64F5">
        <w:rPr>
          <w:sz w:val="28"/>
          <w:szCs w:val="28"/>
          <w:lang w:val="en-US"/>
        </w:rPr>
        <w:t xml:space="preserve">efficient or </w:t>
      </w:r>
      <w:r w:rsidR="000018B9">
        <w:rPr>
          <w:sz w:val="28"/>
          <w:szCs w:val="28"/>
          <w:lang w:val="en-US"/>
        </w:rPr>
        <w:t>competent at testing.</w:t>
      </w:r>
      <w:r w:rsidR="00A82FA2">
        <w:rPr>
          <w:sz w:val="28"/>
          <w:szCs w:val="28"/>
          <w:lang w:val="en-US"/>
        </w:rPr>
        <w:t xml:space="preserve"> </w:t>
      </w:r>
      <w:r w:rsidR="00941817">
        <w:rPr>
          <w:sz w:val="28"/>
          <w:szCs w:val="28"/>
          <w:lang w:val="en-US"/>
        </w:rPr>
        <w:t>These teams improve the success of tests of codes as they</w:t>
      </w:r>
      <w:r w:rsidR="00273387">
        <w:rPr>
          <w:sz w:val="28"/>
          <w:szCs w:val="28"/>
          <w:lang w:val="en-US"/>
        </w:rPr>
        <w:t xml:space="preserve"> are impartial</w:t>
      </w:r>
      <w:r w:rsidR="009D005C">
        <w:rPr>
          <w:sz w:val="28"/>
          <w:szCs w:val="28"/>
          <w:lang w:val="en-US"/>
        </w:rPr>
        <w:t xml:space="preserve"> and uninfluenced</w:t>
      </w:r>
      <w:r w:rsidR="00273387">
        <w:rPr>
          <w:sz w:val="28"/>
          <w:szCs w:val="28"/>
          <w:lang w:val="en-US"/>
        </w:rPr>
        <w:t xml:space="preserve"> and</w:t>
      </w:r>
      <w:r w:rsidR="00941817">
        <w:rPr>
          <w:sz w:val="28"/>
          <w:szCs w:val="28"/>
          <w:lang w:val="en-US"/>
        </w:rPr>
        <w:t xml:space="preserve"> provide the human element needed. </w:t>
      </w:r>
      <w:r w:rsidR="00321296">
        <w:rPr>
          <w:sz w:val="28"/>
          <w:szCs w:val="28"/>
          <w:lang w:val="en-US"/>
        </w:rPr>
        <w:t xml:space="preserve">The conclusion is that developers running code-based tests </w:t>
      </w:r>
      <w:r w:rsidR="00CC366C">
        <w:rPr>
          <w:sz w:val="28"/>
          <w:szCs w:val="28"/>
          <w:lang w:val="en-US"/>
        </w:rPr>
        <w:t xml:space="preserve">slows down the development process </w:t>
      </w:r>
      <w:r w:rsidR="00ED23B5">
        <w:rPr>
          <w:sz w:val="28"/>
          <w:szCs w:val="28"/>
          <w:lang w:val="en-US"/>
        </w:rPr>
        <w:t>as</w:t>
      </w:r>
      <w:r w:rsidR="00CC366C">
        <w:rPr>
          <w:sz w:val="28"/>
          <w:szCs w:val="28"/>
          <w:lang w:val="en-US"/>
        </w:rPr>
        <w:t xml:space="preserve"> well as the productivity of codes.</w:t>
      </w:r>
      <w:r w:rsidR="00321296">
        <w:rPr>
          <w:sz w:val="28"/>
          <w:szCs w:val="28"/>
          <w:lang w:val="en-US"/>
        </w:rPr>
        <w:t xml:space="preserve"> </w:t>
      </w:r>
    </w:p>
    <w:p w14:paraId="14FD6227" w14:textId="5659FDBB" w:rsidR="003403D9" w:rsidRDefault="003403D9" w:rsidP="00FC7EAA">
      <w:pPr>
        <w:spacing w:line="240" w:lineRule="auto"/>
        <w:rPr>
          <w:sz w:val="28"/>
          <w:szCs w:val="28"/>
          <w:lang w:val="en-US"/>
        </w:rPr>
      </w:pPr>
    </w:p>
    <w:p w14:paraId="5567CEB1" w14:textId="27F81FA4" w:rsidR="003403D9" w:rsidRDefault="003403D9" w:rsidP="00FC7EA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4. As time flows, new requirements appear and the existing ones also change. </w:t>
      </w:r>
      <w:r w:rsidR="006250A3">
        <w:rPr>
          <w:sz w:val="28"/>
          <w:szCs w:val="28"/>
          <w:lang w:val="en-US"/>
        </w:rPr>
        <w:t xml:space="preserve">This is due to the changes </w:t>
      </w:r>
      <w:r w:rsidR="002A1D5B">
        <w:rPr>
          <w:sz w:val="28"/>
          <w:szCs w:val="28"/>
          <w:lang w:val="en-US"/>
        </w:rPr>
        <w:t>in</w:t>
      </w:r>
      <w:r w:rsidR="006250A3">
        <w:rPr>
          <w:sz w:val="28"/>
          <w:szCs w:val="28"/>
          <w:lang w:val="en-US"/>
        </w:rPr>
        <w:t xml:space="preserve"> the business running the software. Errors need to be dealt with</w:t>
      </w:r>
      <w:r w:rsidR="00864331">
        <w:rPr>
          <w:sz w:val="28"/>
          <w:szCs w:val="28"/>
          <w:lang w:val="en-US"/>
        </w:rPr>
        <w:t xml:space="preserve">, </w:t>
      </w:r>
      <w:r w:rsidR="002A1D5B">
        <w:rPr>
          <w:sz w:val="28"/>
          <w:szCs w:val="28"/>
          <w:lang w:val="en-US"/>
        </w:rPr>
        <w:t xml:space="preserve">the </w:t>
      </w:r>
      <w:r w:rsidR="00864331">
        <w:rPr>
          <w:sz w:val="28"/>
          <w:szCs w:val="28"/>
          <w:lang w:val="en-US"/>
        </w:rPr>
        <w:t>addition of new features are made</w:t>
      </w:r>
      <w:r w:rsidR="006250A3">
        <w:rPr>
          <w:sz w:val="28"/>
          <w:szCs w:val="28"/>
          <w:lang w:val="en-US"/>
        </w:rPr>
        <w:t xml:space="preserve"> and non-functional requirements such as performance must improve as other competitors do </w:t>
      </w:r>
      <w:r w:rsidR="002A1D5B">
        <w:rPr>
          <w:sz w:val="28"/>
          <w:szCs w:val="28"/>
          <w:lang w:val="en-US"/>
        </w:rPr>
        <w:t xml:space="preserve">the </w:t>
      </w:r>
      <w:r w:rsidR="006250A3">
        <w:rPr>
          <w:sz w:val="28"/>
          <w:szCs w:val="28"/>
          <w:lang w:val="en-US"/>
        </w:rPr>
        <w:t xml:space="preserve">same. </w:t>
      </w:r>
      <w:r w:rsidR="008A0E69">
        <w:rPr>
          <w:sz w:val="28"/>
          <w:szCs w:val="28"/>
          <w:lang w:val="en-US"/>
        </w:rPr>
        <w:t>Therefore, software systems</w:t>
      </w:r>
      <w:r w:rsidR="00864331">
        <w:rPr>
          <w:sz w:val="28"/>
          <w:szCs w:val="28"/>
          <w:lang w:val="en-US"/>
        </w:rPr>
        <w:t xml:space="preserve"> should evolve to adapt to varying environment</w:t>
      </w:r>
      <w:r w:rsidR="002A1D5B">
        <w:rPr>
          <w:sz w:val="28"/>
          <w:szCs w:val="28"/>
          <w:lang w:val="en-US"/>
        </w:rPr>
        <w:t>s</w:t>
      </w:r>
      <w:r w:rsidR="00864331">
        <w:rPr>
          <w:sz w:val="28"/>
          <w:szCs w:val="28"/>
          <w:lang w:val="en-US"/>
        </w:rPr>
        <w:t>.</w:t>
      </w:r>
      <w:r w:rsidR="008A0E69">
        <w:rPr>
          <w:sz w:val="28"/>
          <w:szCs w:val="28"/>
          <w:lang w:val="en-US"/>
        </w:rPr>
        <w:t xml:space="preserve"> </w:t>
      </w:r>
      <w:r w:rsidR="00A54E2E">
        <w:rPr>
          <w:sz w:val="28"/>
          <w:szCs w:val="28"/>
          <w:lang w:val="en-US"/>
        </w:rPr>
        <w:t xml:space="preserve">When software systems remain </w:t>
      </w:r>
      <w:r w:rsidR="002A1D5B">
        <w:rPr>
          <w:sz w:val="28"/>
          <w:szCs w:val="28"/>
          <w:lang w:val="en-US"/>
        </w:rPr>
        <w:t xml:space="preserve">the </w:t>
      </w:r>
      <w:r w:rsidR="00A54E2E">
        <w:rPr>
          <w:sz w:val="28"/>
          <w:szCs w:val="28"/>
          <w:lang w:val="en-US"/>
        </w:rPr>
        <w:t>same even as the environment changes, users migrate to other software systems that can meet their emerging requirements, making the software systems less helpful or useful.</w:t>
      </w:r>
    </w:p>
    <w:p w14:paraId="1F704B44" w14:textId="32042E58" w:rsidR="00AE7C3B" w:rsidRDefault="00AE7C3B" w:rsidP="00FC7EAA">
      <w:pPr>
        <w:spacing w:line="240" w:lineRule="auto"/>
        <w:rPr>
          <w:sz w:val="28"/>
          <w:szCs w:val="28"/>
          <w:lang w:val="en-US"/>
        </w:rPr>
      </w:pPr>
    </w:p>
    <w:p w14:paraId="6572BA1C" w14:textId="3B717045" w:rsidR="00AE7C3B" w:rsidRDefault="00AE7C3B" w:rsidP="00FC7EA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5. </w:t>
      </w:r>
      <w:r w:rsidR="00366315">
        <w:rPr>
          <w:sz w:val="28"/>
          <w:szCs w:val="28"/>
          <w:lang w:val="en-US"/>
        </w:rPr>
        <w:t xml:space="preserve">A program can be correct and also exhibit bad quality. When a program receives input from a user and it displays or produces the right and expected result, it is correct. But when the program crashes when given an input that </w:t>
      </w:r>
      <w:r w:rsidR="0058761A">
        <w:rPr>
          <w:sz w:val="28"/>
          <w:szCs w:val="28"/>
          <w:lang w:val="en-US"/>
        </w:rPr>
        <w:t xml:space="preserve">wasn’t taken into consideration during the development of such a program, it is not reliable and </w:t>
      </w:r>
      <w:r w:rsidR="002A1D5B">
        <w:rPr>
          <w:sz w:val="28"/>
          <w:szCs w:val="28"/>
          <w:lang w:val="en-US"/>
        </w:rPr>
        <w:t xml:space="preserve">does </w:t>
      </w:r>
      <w:r w:rsidR="0058761A">
        <w:rPr>
          <w:sz w:val="28"/>
          <w:szCs w:val="28"/>
          <w:lang w:val="en-US"/>
        </w:rPr>
        <w:t>not exhibit good quality.</w:t>
      </w:r>
      <w:r w:rsidR="00D30DCB">
        <w:rPr>
          <w:sz w:val="28"/>
          <w:szCs w:val="28"/>
          <w:lang w:val="en-US"/>
        </w:rPr>
        <w:t xml:space="preserve"> It</w:t>
      </w:r>
      <w:r w:rsidR="002A1D5B">
        <w:rPr>
          <w:sz w:val="28"/>
          <w:szCs w:val="28"/>
          <w:lang w:val="en-US"/>
        </w:rPr>
        <w:t>, therefore,</w:t>
      </w:r>
      <w:r w:rsidR="00D30DCB">
        <w:rPr>
          <w:sz w:val="28"/>
          <w:szCs w:val="28"/>
          <w:lang w:val="en-US"/>
        </w:rPr>
        <w:t xml:space="preserve"> produces unwanted output.</w:t>
      </w:r>
      <w:r w:rsidR="00955A37">
        <w:rPr>
          <w:sz w:val="28"/>
          <w:szCs w:val="28"/>
          <w:lang w:val="en-US"/>
        </w:rPr>
        <w:t xml:space="preserve"> If the program also takes way too long to produce a result, it is correct</w:t>
      </w:r>
      <w:r w:rsidR="00EA6A4E">
        <w:rPr>
          <w:sz w:val="28"/>
          <w:szCs w:val="28"/>
          <w:lang w:val="en-US"/>
        </w:rPr>
        <w:t xml:space="preserve"> </w:t>
      </w:r>
      <w:r w:rsidR="00955A37">
        <w:rPr>
          <w:sz w:val="28"/>
          <w:szCs w:val="28"/>
          <w:lang w:val="en-US"/>
        </w:rPr>
        <w:t>(as long as the result is right and expected) but it also exhibits bad quality.</w:t>
      </w:r>
    </w:p>
    <w:p w14:paraId="53ED8942" w14:textId="5AB79DB7" w:rsidR="00EA6A4E" w:rsidRDefault="00EA6A4E" w:rsidP="00FC7EAA">
      <w:pPr>
        <w:spacing w:line="240" w:lineRule="auto"/>
        <w:rPr>
          <w:sz w:val="28"/>
          <w:szCs w:val="28"/>
          <w:lang w:val="en-US"/>
        </w:rPr>
      </w:pPr>
    </w:p>
    <w:p w14:paraId="512A4F2B" w14:textId="5F54B7C3" w:rsidR="00EA6A4E" w:rsidRDefault="00EA6A4E" w:rsidP="00FC7EA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6. </w:t>
      </w:r>
      <w:r w:rsidR="00C37D5B">
        <w:rPr>
          <w:sz w:val="28"/>
          <w:szCs w:val="28"/>
          <w:lang w:val="en-US"/>
        </w:rPr>
        <w:t>Systems designed to have a high level of availability are accompanied by high requirement</w:t>
      </w:r>
      <w:r w:rsidR="002A1D5B">
        <w:rPr>
          <w:sz w:val="28"/>
          <w:szCs w:val="28"/>
          <w:lang w:val="en-US"/>
        </w:rPr>
        <w:t>s</w:t>
      </w:r>
      <w:r w:rsidR="00C37D5B">
        <w:rPr>
          <w:sz w:val="28"/>
          <w:szCs w:val="28"/>
          <w:lang w:val="en-US"/>
        </w:rPr>
        <w:t>. A lot of people are going to use this system and therefore it should be available anytime. It should also meet the requirements. Since a lot of people will be invo</w:t>
      </w:r>
      <w:r w:rsidR="00B466B0">
        <w:rPr>
          <w:sz w:val="28"/>
          <w:szCs w:val="28"/>
          <w:lang w:val="en-US"/>
        </w:rPr>
        <w:t>lved in such a system, occurrences of errors as well as the system operating wrongly is highly not tolerated.</w:t>
      </w:r>
      <w:r w:rsidR="00C04910">
        <w:rPr>
          <w:sz w:val="28"/>
          <w:szCs w:val="28"/>
          <w:lang w:val="en-US"/>
        </w:rPr>
        <w:t xml:space="preserve"> Therefore, all exceptions in this system should be explicitly handled to achieve high availability. Systems must also recover automatically when an error happens.</w:t>
      </w:r>
    </w:p>
    <w:p w14:paraId="51E51243" w14:textId="5BFA7BE4" w:rsidR="00921344" w:rsidRDefault="00921344" w:rsidP="00FC7EAA">
      <w:pPr>
        <w:spacing w:line="240" w:lineRule="auto"/>
        <w:rPr>
          <w:sz w:val="28"/>
          <w:szCs w:val="28"/>
          <w:lang w:val="en-US"/>
        </w:rPr>
      </w:pPr>
    </w:p>
    <w:p w14:paraId="336FB4B8" w14:textId="7D697CEF" w:rsidR="00921344" w:rsidRPr="003C79B9" w:rsidRDefault="00921344" w:rsidP="00FC7EAA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7. </w:t>
      </w:r>
      <w:r w:rsidR="00AF5DE6">
        <w:rPr>
          <w:sz w:val="28"/>
          <w:szCs w:val="28"/>
          <w:lang w:val="en-US"/>
        </w:rPr>
        <w:t xml:space="preserve">Assessment of software quality is possible even with its requirements changing. </w:t>
      </w:r>
      <w:r w:rsidR="00895620">
        <w:rPr>
          <w:sz w:val="28"/>
          <w:szCs w:val="28"/>
          <w:lang w:val="en-US"/>
        </w:rPr>
        <w:t xml:space="preserve">Changing requirements </w:t>
      </w:r>
      <w:r w:rsidR="002A1D5B">
        <w:rPr>
          <w:sz w:val="28"/>
          <w:szCs w:val="28"/>
          <w:lang w:val="en-US"/>
        </w:rPr>
        <w:t>are</w:t>
      </w:r>
      <w:r w:rsidR="00895620">
        <w:rPr>
          <w:sz w:val="28"/>
          <w:szCs w:val="28"/>
          <w:lang w:val="en-US"/>
        </w:rPr>
        <w:t xml:space="preserve"> common in Agile practice and assessment of software quality</w:t>
      </w:r>
      <w:r w:rsidR="00AF5DE6">
        <w:rPr>
          <w:sz w:val="28"/>
          <w:szCs w:val="28"/>
          <w:lang w:val="en-US"/>
        </w:rPr>
        <w:t xml:space="preserve"> can be</w:t>
      </w:r>
      <w:r w:rsidR="00895620">
        <w:rPr>
          <w:sz w:val="28"/>
          <w:szCs w:val="28"/>
          <w:lang w:val="en-US"/>
        </w:rPr>
        <w:t xml:space="preserve"> done.</w:t>
      </w:r>
      <w:r w:rsidR="00AF5DE6">
        <w:rPr>
          <w:sz w:val="28"/>
          <w:szCs w:val="28"/>
          <w:lang w:val="en-US"/>
        </w:rPr>
        <w:t xml:space="preserve"> Assess it by looking at both the current features and functionality of the software and its (changing) </w:t>
      </w:r>
      <w:r w:rsidR="00AF5DE6">
        <w:rPr>
          <w:sz w:val="28"/>
          <w:szCs w:val="28"/>
          <w:lang w:val="en-US"/>
        </w:rPr>
        <w:lastRenderedPageBreak/>
        <w:t>requirements.</w:t>
      </w:r>
      <w:r w:rsidR="00ED1A00">
        <w:rPr>
          <w:sz w:val="28"/>
          <w:szCs w:val="28"/>
          <w:lang w:val="en-US"/>
        </w:rPr>
        <w:t xml:space="preserve"> The more the features and functionality match the requirements, the better the software’s quality.</w:t>
      </w:r>
    </w:p>
    <w:p w14:paraId="172B9B07" w14:textId="700A94A7" w:rsidR="00DD28AA" w:rsidRPr="00F4130A" w:rsidRDefault="00DD28AA" w:rsidP="00FC7EAA">
      <w:pPr>
        <w:spacing w:line="240" w:lineRule="auto"/>
        <w:rPr>
          <w:b/>
          <w:bCs/>
          <w:sz w:val="28"/>
          <w:szCs w:val="28"/>
          <w:lang w:val="en-US"/>
        </w:rPr>
      </w:pPr>
    </w:p>
    <w:p w14:paraId="50E5B6C8" w14:textId="30F65A3B" w:rsidR="00DD28AA" w:rsidRDefault="00DD28AA" w:rsidP="00FC7EAA">
      <w:pPr>
        <w:spacing w:line="240" w:lineRule="auto"/>
        <w:rPr>
          <w:lang w:val="en-US"/>
        </w:rPr>
      </w:pPr>
    </w:p>
    <w:p w14:paraId="75F05A34" w14:textId="77777777" w:rsidR="00952A3A" w:rsidRPr="00DD28AA" w:rsidRDefault="00952A3A" w:rsidP="00FC7EAA">
      <w:pPr>
        <w:spacing w:line="240" w:lineRule="auto"/>
        <w:rPr>
          <w:lang w:val="en-US"/>
        </w:rPr>
      </w:pPr>
    </w:p>
    <w:sectPr w:rsidR="00952A3A" w:rsidRPr="00DD28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9489C"/>
    <w:multiLevelType w:val="hybridMultilevel"/>
    <w:tmpl w:val="0122B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D20461"/>
    <w:multiLevelType w:val="hybridMultilevel"/>
    <w:tmpl w:val="20A84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zA3MjUwsbQwMbBQ0lEKTi0uzszPAykwqgUAx9kg1ywAAAA="/>
  </w:docVars>
  <w:rsids>
    <w:rsidRoot w:val="00DD28AA"/>
    <w:rsid w:val="000018B9"/>
    <w:rsid w:val="00085499"/>
    <w:rsid w:val="00114A72"/>
    <w:rsid w:val="00273387"/>
    <w:rsid w:val="002A1D5B"/>
    <w:rsid w:val="00321296"/>
    <w:rsid w:val="003403D9"/>
    <w:rsid w:val="00366315"/>
    <w:rsid w:val="003C79B9"/>
    <w:rsid w:val="003F2084"/>
    <w:rsid w:val="004B79BC"/>
    <w:rsid w:val="0058761A"/>
    <w:rsid w:val="006250A3"/>
    <w:rsid w:val="00637575"/>
    <w:rsid w:val="0077778B"/>
    <w:rsid w:val="007D1654"/>
    <w:rsid w:val="00864331"/>
    <w:rsid w:val="00895620"/>
    <w:rsid w:val="008A0E69"/>
    <w:rsid w:val="00921344"/>
    <w:rsid w:val="00941817"/>
    <w:rsid w:val="00952A3A"/>
    <w:rsid w:val="00955A37"/>
    <w:rsid w:val="009D005C"/>
    <w:rsid w:val="00A54E2E"/>
    <w:rsid w:val="00A82FA2"/>
    <w:rsid w:val="00AE7C3B"/>
    <w:rsid w:val="00AF5DE6"/>
    <w:rsid w:val="00B466B0"/>
    <w:rsid w:val="00C04910"/>
    <w:rsid w:val="00C37D5B"/>
    <w:rsid w:val="00CC366C"/>
    <w:rsid w:val="00D30DCB"/>
    <w:rsid w:val="00DB64F5"/>
    <w:rsid w:val="00DD28AA"/>
    <w:rsid w:val="00DF5E52"/>
    <w:rsid w:val="00EA6A4E"/>
    <w:rsid w:val="00ED1A00"/>
    <w:rsid w:val="00ED23B5"/>
    <w:rsid w:val="00EF7E32"/>
    <w:rsid w:val="00FC7EAA"/>
    <w:rsid w:val="00FE5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BEC76"/>
  <w15:chartTrackingRefBased/>
  <w15:docId w15:val="{892E3C55-95E8-45AE-B811-884C7CB19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8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ppiah</dc:creator>
  <cp:keywords/>
  <dc:description/>
  <cp:lastModifiedBy>David Appiah</cp:lastModifiedBy>
  <cp:revision>35</cp:revision>
  <dcterms:created xsi:type="dcterms:W3CDTF">2021-11-01T12:56:00Z</dcterms:created>
  <dcterms:modified xsi:type="dcterms:W3CDTF">2021-11-06T10:30:00Z</dcterms:modified>
</cp:coreProperties>
</file>